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AB016" w14:textId="0CEFF840" w:rsidR="002B1208" w:rsidRPr="00F07C0D" w:rsidRDefault="002B1208" w:rsidP="0034596A">
      <w:pPr>
        <w:ind w:firstLine="0"/>
        <w:jc w:val="center"/>
        <w:outlineLvl w:val="0"/>
        <w:rPr>
          <w:rFonts w:cs="Arial"/>
          <w:b/>
          <w:color w:val="000000" w:themeColor="text1"/>
          <w:szCs w:val="24"/>
        </w:rPr>
      </w:pPr>
      <w:bookmarkStart w:id="0" w:name="_Toc85798493"/>
      <w:r w:rsidRPr="00F07C0D">
        <w:rPr>
          <w:rFonts w:cs="Arial"/>
          <w:b/>
          <w:color w:val="000000" w:themeColor="text1"/>
          <w:szCs w:val="24"/>
        </w:rPr>
        <w:br/>
        <w:t>Требования к тезисам</w:t>
      </w:r>
      <w:bookmarkEnd w:id="0"/>
    </w:p>
    <w:p w14:paraId="74421EE5" w14:textId="77777777" w:rsidR="002B1208" w:rsidRPr="00F07C0D" w:rsidRDefault="002B1208" w:rsidP="002B1208">
      <w:pPr>
        <w:ind w:firstLine="0"/>
        <w:jc w:val="center"/>
        <w:rPr>
          <w:rFonts w:cs="Arial"/>
          <w:b/>
          <w:color w:val="000000" w:themeColor="text1"/>
          <w:szCs w:val="24"/>
        </w:rPr>
      </w:pPr>
    </w:p>
    <w:p w14:paraId="27A82E67" w14:textId="77777777" w:rsidR="002B1208" w:rsidRPr="00F07C0D" w:rsidRDefault="002B1208" w:rsidP="002B1208">
      <w:pPr>
        <w:ind w:firstLine="709"/>
        <w:jc w:val="right"/>
        <w:rPr>
          <w:rFonts w:cs="Arial"/>
          <w:color w:val="000000" w:themeColor="text1"/>
          <w:szCs w:val="24"/>
        </w:rPr>
      </w:pPr>
    </w:p>
    <w:p w14:paraId="7A08FEF4" w14:textId="3BBCA05C" w:rsidR="002B1208" w:rsidRPr="00F07C0D" w:rsidRDefault="002B12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proofErr w:type="gramStart"/>
      <w:r w:rsidRPr="00F07C0D">
        <w:rPr>
          <w:rFonts w:cs="Arial"/>
          <w:b/>
          <w:color w:val="000000" w:themeColor="text1"/>
          <w:szCs w:val="24"/>
        </w:rPr>
        <w:t>Группа  _</w:t>
      </w:r>
      <w:proofErr w:type="gramEnd"/>
      <w:r w:rsidRPr="00F07C0D">
        <w:rPr>
          <w:rFonts w:cs="Arial"/>
          <w:b/>
          <w:color w:val="000000" w:themeColor="text1"/>
          <w:szCs w:val="24"/>
        </w:rPr>
        <w:t xml:space="preserve">___ </w:t>
      </w:r>
      <w:r w:rsidR="001928B2">
        <w:rPr>
          <w:rFonts w:cs="Arial"/>
          <w:b/>
          <w:color w:val="000000" w:themeColor="text1"/>
          <w:szCs w:val="24"/>
        </w:rPr>
        <w:t>–</w:t>
      </w:r>
      <w:r w:rsidRPr="00F07C0D">
        <w:rPr>
          <w:rFonts w:cs="Arial"/>
          <w:b/>
          <w:color w:val="000000" w:themeColor="text1"/>
          <w:szCs w:val="24"/>
        </w:rPr>
        <w:t xml:space="preserve"> _______________________________________________________________</w:t>
      </w:r>
    </w:p>
    <w:p w14:paraId="4629D92A" w14:textId="14EB05C4" w:rsidR="002B1208" w:rsidRPr="00F07C0D" w:rsidRDefault="002B1208" w:rsidP="00A347FF">
      <w:pPr>
        <w:ind w:firstLine="0"/>
        <w:jc w:val="center"/>
        <w:rPr>
          <w:rFonts w:cs="Arial"/>
          <w:i/>
          <w:color w:val="000000" w:themeColor="text1"/>
          <w:szCs w:val="24"/>
          <w:vertAlign w:val="superscript"/>
        </w:rPr>
      </w:pPr>
      <w:r w:rsidRPr="00F07C0D">
        <w:rPr>
          <w:rFonts w:cs="Arial"/>
          <w:color w:val="000000" w:themeColor="text1"/>
          <w:szCs w:val="24"/>
          <w:vertAlign w:val="superscript"/>
        </w:rPr>
        <w:t>(</w:t>
      </w:r>
      <w:r w:rsidRPr="00F07C0D">
        <w:rPr>
          <w:rFonts w:cs="Arial"/>
          <w:b/>
          <w:color w:val="000000" w:themeColor="text1"/>
          <w:szCs w:val="24"/>
          <w:vertAlign w:val="superscript"/>
        </w:rPr>
        <w:t>Номер и наименование</w:t>
      </w:r>
      <w:r w:rsidR="00F34C39">
        <w:rPr>
          <w:rFonts w:cs="Arial"/>
          <w:b/>
          <w:color w:val="000000" w:themeColor="text1"/>
          <w:szCs w:val="24"/>
          <w:vertAlign w:val="superscript"/>
        </w:rPr>
        <w:t>)</w:t>
      </w:r>
      <w:r w:rsidRPr="00F07C0D">
        <w:rPr>
          <w:rFonts w:cs="Arial"/>
          <w:color w:val="000000" w:themeColor="text1"/>
          <w:szCs w:val="24"/>
          <w:vertAlign w:val="superscript"/>
        </w:rPr>
        <w:t xml:space="preserve"> </w:t>
      </w:r>
      <w:r w:rsidRPr="00F07C0D">
        <w:rPr>
          <w:rFonts w:cs="Arial"/>
          <w:color w:val="000000" w:themeColor="text1"/>
          <w:szCs w:val="24"/>
          <w:vertAlign w:val="superscript"/>
        </w:rPr>
        <w:br/>
      </w:r>
    </w:p>
    <w:p w14:paraId="4E7D0A22" w14:textId="0C645B2B" w:rsidR="002B1208" w:rsidRPr="00F07C0D" w:rsidRDefault="003061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Направление</w:t>
      </w:r>
      <w:r>
        <w:rPr>
          <w:rFonts w:cs="Arial"/>
          <w:b/>
          <w:color w:val="000000" w:themeColor="text1"/>
          <w:szCs w:val="24"/>
        </w:rPr>
        <w:t xml:space="preserve"> подготовки / </w:t>
      </w:r>
      <w:proofErr w:type="gramStart"/>
      <w:r>
        <w:rPr>
          <w:rFonts w:cs="Arial"/>
          <w:b/>
          <w:color w:val="000000" w:themeColor="text1"/>
          <w:szCs w:val="24"/>
        </w:rPr>
        <w:t>специальность</w:t>
      </w:r>
      <w:r w:rsidRPr="00F07C0D">
        <w:rPr>
          <w:rFonts w:cs="Arial"/>
          <w:b/>
          <w:color w:val="000000" w:themeColor="text1"/>
          <w:szCs w:val="24"/>
        </w:rPr>
        <w:t xml:space="preserve">  _</w:t>
      </w:r>
      <w:proofErr w:type="gramEnd"/>
      <w:r w:rsidRPr="00F07C0D">
        <w:rPr>
          <w:rFonts w:cs="Arial"/>
          <w:b/>
          <w:color w:val="000000" w:themeColor="text1"/>
          <w:szCs w:val="24"/>
        </w:rPr>
        <w:t xml:space="preserve">_.__.__ </w:t>
      </w:r>
      <w:r>
        <w:rPr>
          <w:rFonts w:cs="Arial"/>
          <w:b/>
          <w:color w:val="000000" w:themeColor="text1"/>
          <w:szCs w:val="24"/>
        </w:rPr>
        <w:t>–</w:t>
      </w:r>
      <w:r w:rsidRPr="00F07C0D">
        <w:rPr>
          <w:rFonts w:cs="Arial"/>
          <w:b/>
          <w:color w:val="000000" w:themeColor="text1"/>
          <w:szCs w:val="24"/>
        </w:rPr>
        <w:t xml:space="preserve"> </w:t>
      </w:r>
      <w:r w:rsidR="002B1208" w:rsidRPr="00F07C0D">
        <w:rPr>
          <w:rFonts w:cs="Arial"/>
          <w:b/>
          <w:color w:val="000000" w:themeColor="text1"/>
          <w:szCs w:val="24"/>
        </w:rPr>
        <w:t>______________________________________________________</w:t>
      </w:r>
    </w:p>
    <w:p w14:paraId="2DFA8714" w14:textId="64DFDE86" w:rsidR="002B1208" w:rsidRPr="00F07C0D" w:rsidRDefault="002B1208" w:rsidP="00A347FF">
      <w:pPr>
        <w:ind w:firstLine="0"/>
        <w:jc w:val="center"/>
        <w:rPr>
          <w:rFonts w:cs="Arial"/>
          <w:i/>
          <w:color w:val="000000" w:themeColor="text1"/>
          <w:szCs w:val="24"/>
          <w:vertAlign w:val="superscript"/>
        </w:rPr>
      </w:pPr>
      <w:r w:rsidRPr="00F07C0D">
        <w:rPr>
          <w:rFonts w:cs="Arial"/>
          <w:color w:val="000000" w:themeColor="text1"/>
          <w:szCs w:val="24"/>
          <w:vertAlign w:val="superscript"/>
        </w:rPr>
        <w:t xml:space="preserve"> (</w:t>
      </w:r>
      <w:r w:rsidRPr="00F07C0D">
        <w:rPr>
          <w:rFonts w:cs="Arial"/>
          <w:b/>
          <w:color w:val="000000" w:themeColor="text1"/>
          <w:szCs w:val="24"/>
          <w:vertAlign w:val="superscript"/>
        </w:rPr>
        <w:t>Номер и наименование</w:t>
      </w:r>
      <w:r w:rsidR="00F34C39">
        <w:rPr>
          <w:rFonts w:cs="Arial"/>
          <w:b/>
          <w:color w:val="000000" w:themeColor="text1"/>
          <w:szCs w:val="24"/>
          <w:vertAlign w:val="superscript"/>
        </w:rPr>
        <w:t>)</w:t>
      </w:r>
      <w:r w:rsidRPr="00F07C0D">
        <w:rPr>
          <w:rFonts w:cs="Arial"/>
          <w:b/>
          <w:color w:val="000000" w:themeColor="text1"/>
          <w:szCs w:val="24"/>
          <w:vertAlign w:val="superscript"/>
        </w:rPr>
        <w:t xml:space="preserve"> </w:t>
      </w:r>
      <w:r w:rsidRPr="00F07C0D">
        <w:rPr>
          <w:rFonts w:cs="Arial"/>
          <w:color w:val="000000" w:themeColor="text1"/>
          <w:szCs w:val="24"/>
          <w:vertAlign w:val="superscript"/>
        </w:rPr>
        <w:t xml:space="preserve">– </w:t>
      </w:r>
      <w:r w:rsidRPr="00F07C0D">
        <w:rPr>
          <w:rFonts w:cs="Arial"/>
          <w:color w:val="000000" w:themeColor="text1"/>
          <w:szCs w:val="24"/>
          <w:vertAlign w:val="superscript"/>
        </w:rPr>
        <w:br/>
      </w:r>
    </w:p>
    <w:p w14:paraId="7F1CE41A" w14:textId="77777777" w:rsidR="002B1208" w:rsidRPr="00F07C0D" w:rsidRDefault="002B1208" w:rsidP="00A347FF">
      <w:pPr>
        <w:pStyle w:val="Title-01"/>
        <w:spacing w:line="240" w:lineRule="auto"/>
        <w:jc w:val="center"/>
        <w:rPr>
          <w:rFonts w:ascii="Arial" w:hAnsi="Arial" w:cs="Arial"/>
          <w:caps/>
          <w:color w:val="000000" w:themeColor="text1"/>
        </w:rPr>
      </w:pPr>
      <w:r w:rsidRPr="00F07C0D">
        <w:rPr>
          <w:rFonts w:ascii="Arial" w:hAnsi="Arial" w:cs="Arial"/>
          <w:caps/>
          <w:color w:val="000000" w:themeColor="text1"/>
        </w:rPr>
        <w:t>название ДОКЛАДА (статьи)</w:t>
      </w:r>
    </w:p>
    <w:p w14:paraId="1267B17C" w14:textId="77777777" w:rsidR="002B1208" w:rsidRPr="00F07C0D" w:rsidRDefault="002B1208" w:rsidP="00A347FF">
      <w:pPr>
        <w:pStyle w:val="Title-01"/>
        <w:spacing w:before="0" w:line="240" w:lineRule="auto"/>
        <w:jc w:val="center"/>
        <w:rPr>
          <w:rFonts w:ascii="Arial" w:hAnsi="Arial" w:cs="Arial"/>
          <w:caps/>
          <w:color w:val="000000" w:themeColor="text1"/>
        </w:rPr>
      </w:pPr>
    </w:p>
    <w:p w14:paraId="2F109513" w14:textId="77777777" w:rsidR="002B1208" w:rsidRPr="00F07C0D" w:rsidRDefault="002B12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_______________________________________________________________________</w:t>
      </w:r>
    </w:p>
    <w:p w14:paraId="2A33C821" w14:textId="77777777" w:rsidR="002B1208" w:rsidRPr="00F07C0D" w:rsidRDefault="002B1208" w:rsidP="00A347FF">
      <w:pPr>
        <w:pStyle w:val="Authors"/>
        <w:spacing w:after="57"/>
        <w:jc w:val="center"/>
        <w:rPr>
          <w:rFonts w:ascii="Arial" w:hAnsi="Arial" w:cs="Arial"/>
          <w:color w:val="000000" w:themeColor="text1"/>
          <w:sz w:val="24"/>
          <w:szCs w:val="24"/>
          <w:vertAlign w:val="superscript"/>
        </w:rPr>
      </w:pP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>(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Фамилия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И.О.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автора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1, Фамилия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И.О.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автора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2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>)</w:t>
      </w:r>
    </w:p>
    <w:p w14:paraId="1F9165BE" w14:textId="77777777" w:rsidR="002B1208" w:rsidRPr="00F07C0D" w:rsidRDefault="002B12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_______________________________________________________________________</w:t>
      </w:r>
    </w:p>
    <w:p w14:paraId="27F8F601" w14:textId="220DB494" w:rsidR="002B1208" w:rsidRPr="00F07C0D" w:rsidRDefault="002B1208" w:rsidP="00A347FF">
      <w:pPr>
        <w:pStyle w:val="Authors"/>
        <w:spacing w:after="57"/>
        <w:jc w:val="center"/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</w:pP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  <w:t>(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Название организации</w:t>
      </w:r>
      <w:r w:rsidR="007B40D5" w:rsidRPr="007B40D5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–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1, город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  <w:t>)</w:t>
      </w:r>
    </w:p>
    <w:p w14:paraId="15023EE3" w14:textId="77777777" w:rsidR="002B1208" w:rsidRPr="00F07C0D" w:rsidRDefault="002B12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_______________________________________________________________________</w:t>
      </w:r>
    </w:p>
    <w:p w14:paraId="123338A0" w14:textId="77777777" w:rsidR="002B1208" w:rsidRPr="00F07C0D" w:rsidRDefault="002B1208" w:rsidP="00A347FF">
      <w:pPr>
        <w:pStyle w:val="Authors"/>
        <w:spacing w:after="57"/>
        <w:jc w:val="center"/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</w:pP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>(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Фамилия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И.О.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автора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3, Фамилия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И.О.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>автора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  <w:lang w:val="ru-RU"/>
        </w:rPr>
        <w:t xml:space="preserve"> 4)</w:t>
      </w:r>
      <w:r w:rsidRPr="00F07C0D">
        <w:rPr>
          <w:rFonts w:ascii="Arial" w:hAnsi="Arial" w:cs="Arial"/>
          <w:b/>
          <w:bCs/>
          <w:i w:val="0"/>
          <w:color w:val="000000" w:themeColor="text1"/>
          <w:sz w:val="24"/>
          <w:szCs w:val="24"/>
          <w:vertAlign w:val="superscript"/>
        </w:rPr>
        <w:t xml:space="preserve"> </w:t>
      </w:r>
    </w:p>
    <w:p w14:paraId="52100167" w14:textId="77777777" w:rsidR="002B1208" w:rsidRPr="00F07C0D" w:rsidRDefault="002B1208" w:rsidP="00A347FF">
      <w:pPr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_______________________________________________________________________</w:t>
      </w:r>
    </w:p>
    <w:p w14:paraId="4B12BDDC" w14:textId="22E84D41" w:rsidR="002B1208" w:rsidRPr="00F07C0D" w:rsidRDefault="002B1208" w:rsidP="00A347FF">
      <w:pPr>
        <w:pStyle w:val="Authors"/>
        <w:spacing w:after="57" w:line="240" w:lineRule="auto"/>
        <w:jc w:val="center"/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</w:pP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  <w:t>(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Название организации</w:t>
      </w:r>
      <w:r w:rsidR="001928B2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–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</w:rPr>
        <w:t>2, город</w:t>
      </w:r>
      <w:r w:rsidRPr="00F07C0D">
        <w:rPr>
          <w:rFonts w:ascii="Arial" w:hAnsi="Arial" w:cs="Arial"/>
          <w:i w:val="0"/>
          <w:color w:val="000000" w:themeColor="text1"/>
          <w:sz w:val="24"/>
          <w:szCs w:val="24"/>
          <w:vertAlign w:val="superscript"/>
          <w:lang w:val="ru-RU"/>
        </w:rPr>
        <w:t>)</w:t>
      </w:r>
    </w:p>
    <w:p w14:paraId="0EBABAC4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Размер </w:t>
      </w:r>
      <w:proofErr w:type="gramStart"/>
      <w:r w:rsidRPr="00F07C0D">
        <w:rPr>
          <w:rFonts w:cs="Arial"/>
          <w:i/>
          <w:color w:val="000000" w:themeColor="text1"/>
          <w:szCs w:val="24"/>
        </w:rPr>
        <w:t>бумаги:  А</w:t>
      </w:r>
      <w:proofErr w:type="gramEnd"/>
      <w:r w:rsidRPr="00F07C0D">
        <w:rPr>
          <w:rFonts w:cs="Arial"/>
          <w:i/>
          <w:color w:val="000000" w:themeColor="text1"/>
          <w:szCs w:val="24"/>
        </w:rPr>
        <w:t xml:space="preserve">4, ориентация – книжная. </w:t>
      </w:r>
    </w:p>
    <w:p w14:paraId="2C9B99D1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</w:p>
    <w:p w14:paraId="6868ABA2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Размер </w:t>
      </w:r>
      <w:proofErr w:type="gramStart"/>
      <w:r w:rsidRPr="00F07C0D">
        <w:rPr>
          <w:rFonts w:cs="Arial"/>
          <w:i/>
          <w:color w:val="000000" w:themeColor="text1"/>
          <w:szCs w:val="24"/>
        </w:rPr>
        <w:t>полей:  слева</w:t>
      </w:r>
      <w:proofErr w:type="gramEnd"/>
      <w:r w:rsidRPr="00F07C0D">
        <w:rPr>
          <w:rFonts w:cs="Arial"/>
          <w:i/>
          <w:color w:val="000000" w:themeColor="text1"/>
          <w:szCs w:val="24"/>
        </w:rPr>
        <w:t> – 3,0, справа, сверху и снизу – 2,0 см. </w:t>
      </w:r>
    </w:p>
    <w:p w14:paraId="128D5559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</w:p>
    <w:p w14:paraId="530FF599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Используемый шрифт – Times New </w:t>
      </w:r>
      <w:proofErr w:type="spellStart"/>
      <w:r w:rsidRPr="00F07C0D">
        <w:rPr>
          <w:rFonts w:cs="Arial"/>
          <w:i/>
          <w:color w:val="000000" w:themeColor="text1"/>
          <w:szCs w:val="24"/>
        </w:rPr>
        <w:t>Roman</w:t>
      </w:r>
      <w:proofErr w:type="spellEnd"/>
      <w:r w:rsidRPr="00F07C0D">
        <w:rPr>
          <w:rFonts w:cs="Arial"/>
          <w:i/>
          <w:color w:val="000000" w:themeColor="text1"/>
          <w:szCs w:val="24"/>
        </w:rPr>
        <w:t xml:space="preserve">, размер шрифта – 12 </w:t>
      </w:r>
      <w:proofErr w:type="spellStart"/>
      <w:r w:rsidRPr="00F07C0D">
        <w:rPr>
          <w:rFonts w:cs="Arial"/>
          <w:i/>
          <w:color w:val="000000" w:themeColor="text1"/>
          <w:szCs w:val="24"/>
        </w:rPr>
        <w:t>пт</w:t>
      </w:r>
      <w:proofErr w:type="spellEnd"/>
      <w:r w:rsidRPr="00F07C0D">
        <w:rPr>
          <w:rFonts w:cs="Arial"/>
          <w:i/>
          <w:color w:val="000000" w:themeColor="text1"/>
          <w:szCs w:val="24"/>
        </w:rPr>
        <w:t>, интервал – одинарный. Красная строка – 0,75 см. </w:t>
      </w:r>
    </w:p>
    <w:p w14:paraId="264DC640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</w:p>
    <w:p w14:paraId="10BB4CA9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Название доклада располагается вверху по центру листа и печатается заглавными буквами полужирным шрифтом Times New </w:t>
      </w:r>
      <w:proofErr w:type="spellStart"/>
      <w:r w:rsidRPr="00F07C0D">
        <w:rPr>
          <w:rFonts w:cs="Arial"/>
          <w:i/>
          <w:color w:val="000000" w:themeColor="text1"/>
          <w:szCs w:val="24"/>
        </w:rPr>
        <w:t>Roman</w:t>
      </w:r>
      <w:proofErr w:type="spellEnd"/>
      <w:r w:rsidRPr="00F07C0D">
        <w:rPr>
          <w:rFonts w:cs="Arial"/>
          <w:i/>
          <w:color w:val="000000" w:themeColor="text1"/>
          <w:szCs w:val="24"/>
        </w:rPr>
        <w:t xml:space="preserve"> 12. В конце названия точка не ставится. </w:t>
      </w:r>
    </w:p>
    <w:p w14:paraId="7C78A6D7" w14:textId="7E2C7E8B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>Фамилии авторов располагаются под названием тезисов докладов, по центру относительно основного текста и печата</w:t>
      </w:r>
      <w:r w:rsidR="00322BC0" w:rsidRPr="00F07C0D">
        <w:rPr>
          <w:rFonts w:cs="Arial"/>
          <w:i/>
          <w:color w:val="000000" w:themeColor="text1"/>
          <w:szCs w:val="24"/>
        </w:rPr>
        <w:t xml:space="preserve">ются шрифтом Times New </w:t>
      </w:r>
      <w:proofErr w:type="spellStart"/>
      <w:r w:rsidR="00322BC0" w:rsidRPr="00F07C0D">
        <w:rPr>
          <w:rFonts w:cs="Arial"/>
          <w:i/>
          <w:color w:val="000000" w:themeColor="text1"/>
          <w:szCs w:val="24"/>
        </w:rPr>
        <w:t>Roman</w:t>
      </w:r>
      <w:proofErr w:type="spellEnd"/>
      <w:r w:rsidR="00322BC0" w:rsidRPr="00F07C0D">
        <w:rPr>
          <w:rFonts w:cs="Arial"/>
          <w:i/>
          <w:color w:val="000000" w:themeColor="text1"/>
          <w:szCs w:val="24"/>
        </w:rPr>
        <w:t> 11 </w:t>
      </w:r>
      <w:r w:rsidRPr="00F07C0D">
        <w:rPr>
          <w:rFonts w:cs="Arial"/>
          <w:i/>
          <w:color w:val="000000" w:themeColor="text1"/>
          <w:szCs w:val="24"/>
        </w:rPr>
        <w:t>полужирным шрифтом. В списке авторов сначала указывается фамилия</w:t>
      </w:r>
      <w:r w:rsidR="00E166C9">
        <w:rPr>
          <w:rFonts w:cs="Arial"/>
          <w:i/>
          <w:color w:val="000000" w:themeColor="text1"/>
          <w:szCs w:val="24"/>
        </w:rPr>
        <w:t>,</w:t>
      </w:r>
      <w:r w:rsidRPr="00F07C0D">
        <w:rPr>
          <w:rFonts w:cs="Arial"/>
          <w:i/>
          <w:color w:val="000000" w:themeColor="text1"/>
          <w:szCs w:val="24"/>
        </w:rPr>
        <w:t xml:space="preserve"> затем инициалы авторов. </w:t>
      </w:r>
    </w:p>
    <w:p w14:paraId="3BA56FD4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Название организации, город располагаются по центру относительно основного текста под фамилией автора и печатаются шрифтом Times New </w:t>
      </w:r>
      <w:proofErr w:type="spellStart"/>
      <w:proofErr w:type="gramStart"/>
      <w:r w:rsidRPr="00F07C0D">
        <w:rPr>
          <w:rFonts w:cs="Arial"/>
          <w:i/>
          <w:color w:val="000000" w:themeColor="text1"/>
          <w:szCs w:val="24"/>
        </w:rPr>
        <w:t>Roman</w:t>
      </w:r>
      <w:proofErr w:type="spellEnd"/>
      <w:r w:rsidRPr="00F07C0D">
        <w:rPr>
          <w:rFonts w:cs="Arial"/>
          <w:i/>
          <w:color w:val="000000" w:themeColor="text1"/>
          <w:szCs w:val="24"/>
        </w:rPr>
        <w:t xml:space="preserve">  11</w:t>
      </w:r>
      <w:proofErr w:type="gramEnd"/>
      <w:r w:rsidRPr="00F07C0D">
        <w:rPr>
          <w:rFonts w:cs="Arial"/>
          <w:i/>
          <w:color w:val="000000" w:themeColor="text1"/>
          <w:szCs w:val="24"/>
        </w:rPr>
        <w:t xml:space="preserve">. </w:t>
      </w:r>
    </w:p>
    <w:p w14:paraId="54BFFD3E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</w:p>
    <w:p w14:paraId="64631C92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>Наименование физических величин, сокращений и </w:t>
      </w:r>
      <w:proofErr w:type="gramStart"/>
      <w:r w:rsidRPr="00F07C0D">
        <w:rPr>
          <w:rFonts w:cs="Arial"/>
          <w:i/>
          <w:color w:val="000000" w:themeColor="text1"/>
          <w:szCs w:val="24"/>
        </w:rPr>
        <w:t>т.д.</w:t>
      </w:r>
      <w:proofErr w:type="gramEnd"/>
      <w:r w:rsidRPr="00F07C0D">
        <w:rPr>
          <w:rFonts w:cs="Arial"/>
          <w:i/>
          <w:color w:val="000000" w:themeColor="text1"/>
          <w:szCs w:val="24"/>
        </w:rPr>
        <w:t xml:space="preserve"> – в системе СИ. </w:t>
      </w:r>
    </w:p>
    <w:p w14:paraId="494C0034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</w:p>
    <w:p w14:paraId="03B0ABB4" w14:textId="77777777" w:rsidR="002B1208" w:rsidRPr="00F07C0D" w:rsidRDefault="002B1208" w:rsidP="002B1208">
      <w:pPr>
        <w:ind w:firstLine="709"/>
        <w:rPr>
          <w:rFonts w:cs="Arial"/>
          <w:i/>
          <w:color w:val="000000" w:themeColor="text1"/>
          <w:szCs w:val="24"/>
        </w:rPr>
      </w:pPr>
      <w:r w:rsidRPr="00F07C0D">
        <w:rPr>
          <w:rFonts w:cs="Arial"/>
          <w:i/>
          <w:color w:val="000000" w:themeColor="text1"/>
          <w:szCs w:val="24"/>
        </w:rPr>
        <w:t xml:space="preserve">Объем текста тезисов </w:t>
      </w:r>
      <w:proofErr w:type="gramStart"/>
      <w:r w:rsidRPr="00F07C0D">
        <w:rPr>
          <w:rFonts w:cs="Arial"/>
          <w:i/>
          <w:color w:val="000000" w:themeColor="text1"/>
          <w:szCs w:val="24"/>
        </w:rPr>
        <w:t>–  не</w:t>
      </w:r>
      <w:proofErr w:type="gramEnd"/>
      <w:r w:rsidRPr="00F07C0D">
        <w:rPr>
          <w:rFonts w:cs="Arial"/>
          <w:i/>
          <w:color w:val="000000" w:themeColor="text1"/>
          <w:szCs w:val="24"/>
        </w:rPr>
        <w:t xml:space="preserve"> более одной страницы (избегать иллюстраций). </w:t>
      </w:r>
    </w:p>
    <w:sectPr w:rsidR="002B1208" w:rsidRPr="00F07C0D" w:rsidSect="00861B36">
      <w:headerReference w:type="default" r:id="rId8"/>
      <w:footerReference w:type="even" r:id="rId9"/>
      <w:footerReference w:type="default" r:id="rId10"/>
      <w:footnotePr>
        <w:numFmt w:val="chicago"/>
      </w:footnotePr>
      <w:pgSz w:w="11906" w:h="16838" w:code="9"/>
      <w:pgMar w:top="567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5A7C2" w14:textId="77777777" w:rsidR="00E46D4C" w:rsidRDefault="00E46D4C">
      <w:r>
        <w:separator/>
      </w:r>
    </w:p>
  </w:endnote>
  <w:endnote w:type="continuationSeparator" w:id="0">
    <w:p w14:paraId="52E46234" w14:textId="77777777" w:rsidR="00E46D4C" w:rsidRDefault="00E46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iosCond">
    <w:panose1 w:val="00000000000000000000"/>
    <w:charset w:val="00"/>
    <w:family w:val="decorative"/>
    <w:notTrueType/>
    <w:pitch w:val="variable"/>
    <w:sig w:usb0="00000203" w:usb1="00000000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9D260" w14:textId="77777777" w:rsidR="004E23AD" w:rsidRDefault="004E23AD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2788A3D" w14:textId="77777777" w:rsidR="004E23AD" w:rsidRDefault="004E23AD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1DE6C" w14:textId="5E21FF58" w:rsidR="004E23AD" w:rsidRPr="00E074FB" w:rsidRDefault="004E23AD" w:rsidP="00E074FB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39582" w14:textId="77777777" w:rsidR="00E46D4C" w:rsidRDefault="00E46D4C">
      <w:r>
        <w:separator/>
      </w:r>
    </w:p>
  </w:footnote>
  <w:footnote w:type="continuationSeparator" w:id="0">
    <w:p w14:paraId="572756BF" w14:textId="77777777" w:rsidR="00E46D4C" w:rsidRDefault="00E46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FE92" w14:textId="77777777" w:rsidR="004E23AD" w:rsidRDefault="004E23AD" w:rsidP="008C75CA">
    <w:pPr>
      <w:pStyle w:val="a6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0696"/>
    <w:multiLevelType w:val="hybridMultilevel"/>
    <w:tmpl w:val="750EF60A"/>
    <w:lvl w:ilvl="0" w:tplc="85626F02">
      <w:start w:val="1"/>
      <w:numFmt w:val="russianLower"/>
      <w:lvlText w:val="%1)"/>
      <w:lvlJc w:val="left"/>
      <w:pPr>
        <w:ind w:left="1429" w:hanging="360"/>
      </w:pPr>
      <w:rPr>
        <w:rFonts w:ascii="Arial" w:hAnsi="Arial" w:cs="Arial" w:hint="default"/>
        <w:b w:val="0"/>
        <w:i w:val="0"/>
        <w:color w:val="auto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BB00808"/>
    <w:multiLevelType w:val="hybridMultilevel"/>
    <w:tmpl w:val="B76413FA"/>
    <w:lvl w:ilvl="0" w:tplc="F06E3492">
      <w:start w:val="1"/>
      <w:numFmt w:val="russianLower"/>
      <w:lvlText w:val="%1)"/>
      <w:lvlJc w:val="left"/>
      <w:pPr>
        <w:ind w:left="1070" w:hanging="360"/>
      </w:pPr>
      <w:rPr>
        <w:rFonts w:ascii="Arial" w:hAnsi="Arial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" w15:restartNumberingAfterBreak="0">
    <w:nsid w:val="0DDA11A5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338F1"/>
    <w:multiLevelType w:val="hybridMultilevel"/>
    <w:tmpl w:val="4F9C77BA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5D844E7"/>
    <w:multiLevelType w:val="hybridMultilevel"/>
    <w:tmpl w:val="C666BB30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96454B8"/>
    <w:multiLevelType w:val="multilevel"/>
    <w:tmpl w:val="86EA5DB2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3.%2"/>
      <w:lvlJc w:val="center"/>
      <w:pPr>
        <w:ind w:left="1471" w:hanging="405"/>
      </w:pPr>
      <w:rPr>
        <w:rFonts w:hint="default"/>
        <w:b w:val="0"/>
        <w:color w:val="00000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6" w15:restartNumberingAfterBreak="0">
    <w:nsid w:val="1ED514BB"/>
    <w:multiLevelType w:val="multilevel"/>
    <w:tmpl w:val="01ACA5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440" w:hanging="360"/>
      </w:pPr>
      <w:rPr>
        <w:rFonts w:cs="Times New Roman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23372E0E"/>
    <w:multiLevelType w:val="hybridMultilevel"/>
    <w:tmpl w:val="0316C70C"/>
    <w:lvl w:ilvl="0" w:tplc="AA2A9796">
      <w:start w:val="1"/>
      <w:numFmt w:val="russianLower"/>
      <w:lvlText w:val="%1)"/>
      <w:lvlJc w:val="left"/>
      <w:pPr>
        <w:ind w:left="1070" w:hanging="360"/>
      </w:pPr>
      <w:rPr>
        <w:rFonts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A2CDB"/>
    <w:multiLevelType w:val="hybridMultilevel"/>
    <w:tmpl w:val="04E4E6C0"/>
    <w:lvl w:ilvl="0" w:tplc="93E4002E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EF0C9E"/>
    <w:multiLevelType w:val="hybridMultilevel"/>
    <w:tmpl w:val="E5604550"/>
    <w:lvl w:ilvl="0" w:tplc="23F26398">
      <w:start w:val="1"/>
      <w:numFmt w:val="decimal"/>
      <w:lvlText w:val="%1."/>
      <w:lvlJc w:val="left"/>
      <w:pPr>
        <w:ind w:left="10979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60" w:hanging="360"/>
      </w:pPr>
    </w:lvl>
    <w:lvl w:ilvl="2" w:tplc="0419001B" w:tentative="1">
      <w:start w:val="1"/>
      <w:numFmt w:val="lowerRoman"/>
      <w:lvlText w:val="%3."/>
      <w:lvlJc w:val="right"/>
      <w:pPr>
        <w:ind w:left="11580" w:hanging="180"/>
      </w:pPr>
    </w:lvl>
    <w:lvl w:ilvl="3" w:tplc="0419000F" w:tentative="1">
      <w:start w:val="1"/>
      <w:numFmt w:val="decimal"/>
      <w:lvlText w:val="%4."/>
      <w:lvlJc w:val="left"/>
      <w:pPr>
        <w:ind w:left="12300" w:hanging="360"/>
      </w:pPr>
    </w:lvl>
    <w:lvl w:ilvl="4" w:tplc="04190019" w:tentative="1">
      <w:start w:val="1"/>
      <w:numFmt w:val="lowerLetter"/>
      <w:lvlText w:val="%5."/>
      <w:lvlJc w:val="left"/>
      <w:pPr>
        <w:ind w:left="13020" w:hanging="360"/>
      </w:pPr>
    </w:lvl>
    <w:lvl w:ilvl="5" w:tplc="0419001B" w:tentative="1">
      <w:start w:val="1"/>
      <w:numFmt w:val="lowerRoman"/>
      <w:lvlText w:val="%6."/>
      <w:lvlJc w:val="right"/>
      <w:pPr>
        <w:ind w:left="13740" w:hanging="180"/>
      </w:pPr>
    </w:lvl>
    <w:lvl w:ilvl="6" w:tplc="0419000F" w:tentative="1">
      <w:start w:val="1"/>
      <w:numFmt w:val="decimal"/>
      <w:lvlText w:val="%7."/>
      <w:lvlJc w:val="left"/>
      <w:pPr>
        <w:ind w:left="14460" w:hanging="360"/>
      </w:pPr>
    </w:lvl>
    <w:lvl w:ilvl="7" w:tplc="04190019" w:tentative="1">
      <w:start w:val="1"/>
      <w:numFmt w:val="lowerLetter"/>
      <w:lvlText w:val="%8."/>
      <w:lvlJc w:val="left"/>
      <w:pPr>
        <w:ind w:left="15180" w:hanging="360"/>
      </w:pPr>
    </w:lvl>
    <w:lvl w:ilvl="8" w:tplc="0419001B" w:tentative="1">
      <w:start w:val="1"/>
      <w:numFmt w:val="lowerRoman"/>
      <w:lvlText w:val="%9."/>
      <w:lvlJc w:val="right"/>
      <w:pPr>
        <w:ind w:left="15900" w:hanging="180"/>
      </w:pPr>
    </w:lvl>
  </w:abstractNum>
  <w:abstractNum w:abstractNumId="10" w15:restartNumberingAfterBreak="0">
    <w:nsid w:val="27C728FD"/>
    <w:multiLevelType w:val="hybridMultilevel"/>
    <w:tmpl w:val="67628C7A"/>
    <w:lvl w:ilvl="0" w:tplc="B0D8D86E">
      <w:start w:val="1"/>
      <w:numFmt w:val="bullet"/>
      <w:lvlText w:val="−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41"/>
        </w:tabs>
        <w:ind w:left="19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61"/>
        </w:tabs>
        <w:ind w:left="26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81"/>
        </w:tabs>
        <w:ind w:left="33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01"/>
        </w:tabs>
        <w:ind w:left="41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21"/>
        </w:tabs>
        <w:ind w:left="48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41"/>
        </w:tabs>
        <w:ind w:left="55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61"/>
        </w:tabs>
        <w:ind w:left="62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81"/>
        </w:tabs>
        <w:ind w:left="6981" w:hanging="360"/>
      </w:pPr>
      <w:rPr>
        <w:rFonts w:ascii="Wingdings" w:hAnsi="Wingdings" w:hint="default"/>
      </w:rPr>
    </w:lvl>
  </w:abstractNum>
  <w:abstractNum w:abstractNumId="11" w15:restartNumberingAfterBreak="0">
    <w:nsid w:val="299910B2"/>
    <w:multiLevelType w:val="hybridMultilevel"/>
    <w:tmpl w:val="78F83C6E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BD25AC0"/>
    <w:multiLevelType w:val="hybridMultilevel"/>
    <w:tmpl w:val="1CBE1976"/>
    <w:lvl w:ilvl="0" w:tplc="C23ABC74">
      <w:start w:val="1"/>
      <w:numFmt w:val="decimal"/>
      <w:suff w:val="space"/>
      <w:lvlText w:val="4.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6" w:hanging="360"/>
      </w:pPr>
    </w:lvl>
    <w:lvl w:ilvl="2" w:tplc="0419001B" w:tentative="1">
      <w:start w:val="1"/>
      <w:numFmt w:val="lowerRoman"/>
      <w:lvlText w:val="%3."/>
      <w:lvlJc w:val="right"/>
      <w:pPr>
        <w:ind w:left="2866" w:hanging="180"/>
      </w:pPr>
    </w:lvl>
    <w:lvl w:ilvl="3" w:tplc="0419000F" w:tentative="1">
      <w:start w:val="1"/>
      <w:numFmt w:val="decimal"/>
      <w:lvlText w:val="%4."/>
      <w:lvlJc w:val="left"/>
      <w:pPr>
        <w:ind w:left="3586" w:hanging="360"/>
      </w:pPr>
    </w:lvl>
    <w:lvl w:ilvl="4" w:tplc="04190019" w:tentative="1">
      <w:start w:val="1"/>
      <w:numFmt w:val="lowerLetter"/>
      <w:lvlText w:val="%5."/>
      <w:lvlJc w:val="left"/>
      <w:pPr>
        <w:ind w:left="4306" w:hanging="360"/>
      </w:pPr>
    </w:lvl>
    <w:lvl w:ilvl="5" w:tplc="0419001B" w:tentative="1">
      <w:start w:val="1"/>
      <w:numFmt w:val="lowerRoman"/>
      <w:lvlText w:val="%6."/>
      <w:lvlJc w:val="right"/>
      <w:pPr>
        <w:ind w:left="5026" w:hanging="180"/>
      </w:pPr>
    </w:lvl>
    <w:lvl w:ilvl="6" w:tplc="0419000F" w:tentative="1">
      <w:start w:val="1"/>
      <w:numFmt w:val="decimal"/>
      <w:lvlText w:val="%7."/>
      <w:lvlJc w:val="left"/>
      <w:pPr>
        <w:ind w:left="5746" w:hanging="360"/>
      </w:pPr>
    </w:lvl>
    <w:lvl w:ilvl="7" w:tplc="04190019" w:tentative="1">
      <w:start w:val="1"/>
      <w:numFmt w:val="lowerLetter"/>
      <w:lvlText w:val="%8."/>
      <w:lvlJc w:val="left"/>
      <w:pPr>
        <w:ind w:left="6466" w:hanging="360"/>
      </w:pPr>
    </w:lvl>
    <w:lvl w:ilvl="8" w:tplc="041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13" w15:restartNumberingAfterBreak="0">
    <w:nsid w:val="2D6B1043"/>
    <w:multiLevelType w:val="hybridMultilevel"/>
    <w:tmpl w:val="261436C0"/>
    <w:lvl w:ilvl="0" w:tplc="5FCEC8AE">
      <w:start w:val="1"/>
      <w:numFmt w:val="decimal"/>
      <w:lvlText w:val="6.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77523"/>
    <w:multiLevelType w:val="hybridMultilevel"/>
    <w:tmpl w:val="13F023C2"/>
    <w:lvl w:ilvl="0" w:tplc="B36CD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5248FF"/>
    <w:multiLevelType w:val="hybridMultilevel"/>
    <w:tmpl w:val="828010D2"/>
    <w:lvl w:ilvl="0" w:tplc="C10C5C46">
      <w:start w:val="1"/>
      <w:numFmt w:val="decimal"/>
      <w:lvlText w:val="4.2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795013A"/>
    <w:multiLevelType w:val="hybridMultilevel"/>
    <w:tmpl w:val="7F905E42"/>
    <w:lvl w:ilvl="0" w:tplc="D98C4F8C">
      <w:start w:val="1"/>
      <w:numFmt w:val="decimal"/>
      <w:lvlText w:val="4.1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A5A45DF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476C0"/>
    <w:multiLevelType w:val="hybridMultilevel"/>
    <w:tmpl w:val="E3BAEC30"/>
    <w:lvl w:ilvl="0" w:tplc="A06482F0">
      <w:start w:val="1"/>
      <w:numFmt w:val="decimal"/>
      <w:lvlText w:val="7.%1"/>
      <w:lvlJc w:val="left"/>
      <w:pPr>
        <w:ind w:left="14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040A30"/>
    <w:multiLevelType w:val="hybridMultilevel"/>
    <w:tmpl w:val="29BC88A8"/>
    <w:lvl w:ilvl="0" w:tplc="5FCEC8AE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36599"/>
    <w:multiLevelType w:val="hybridMultilevel"/>
    <w:tmpl w:val="76B68458"/>
    <w:lvl w:ilvl="0" w:tplc="0BA28872">
      <w:start w:val="1"/>
      <w:numFmt w:val="decimal"/>
      <w:lvlText w:val="1.%1"/>
      <w:lvlJc w:val="left"/>
      <w:pPr>
        <w:ind w:left="1070" w:hanging="360"/>
      </w:pPr>
      <w:rPr>
        <w:rFonts w:ascii="Arial" w:hAnsi="Arial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1" w15:restartNumberingAfterBreak="0">
    <w:nsid w:val="477D3E60"/>
    <w:multiLevelType w:val="hybridMultilevel"/>
    <w:tmpl w:val="A06482F0"/>
    <w:lvl w:ilvl="0" w:tplc="A51EDA5C">
      <w:start w:val="1"/>
      <w:numFmt w:val="decimal"/>
      <w:suff w:val="space"/>
      <w:lvlText w:val="7.%1"/>
      <w:lvlJc w:val="left"/>
      <w:pPr>
        <w:ind w:left="1495" w:hanging="360"/>
      </w:pPr>
      <w:rPr>
        <w:rFonts w:hint="default"/>
        <w:sz w:val="24"/>
      </w:rPr>
    </w:lvl>
    <w:lvl w:ilvl="1" w:tplc="17E6204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2D21AD"/>
    <w:multiLevelType w:val="hybridMultilevel"/>
    <w:tmpl w:val="0F98ADB0"/>
    <w:lvl w:ilvl="0" w:tplc="B36CD5F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E70556E"/>
    <w:multiLevelType w:val="multilevel"/>
    <w:tmpl w:val="A9049C1E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5.%2"/>
      <w:lvlJc w:val="left"/>
      <w:pPr>
        <w:ind w:left="1471" w:hanging="405"/>
      </w:pPr>
      <w:rPr>
        <w:rFonts w:hint="default"/>
        <w:b w:val="0"/>
        <w:color w:val="00000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24" w15:restartNumberingAfterBreak="0">
    <w:nsid w:val="50A2232D"/>
    <w:multiLevelType w:val="hybridMultilevel"/>
    <w:tmpl w:val="3DEAB374"/>
    <w:lvl w:ilvl="0" w:tplc="A06482F0">
      <w:start w:val="1"/>
      <w:numFmt w:val="decimal"/>
      <w:lvlText w:val="7.%1"/>
      <w:lvlJc w:val="left"/>
      <w:pPr>
        <w:ind w:left="1440" w:hanging="360"/>
      </w:pPr>
      <w:rPr>
        <w:rFonts w:hint="default"/>
      </w:rPr>
    </w:lvl>
    <w:lvl w:ilvl="1" w:tplc="A06482F0">
      <w:start w:val="1"/>
      <w:numFmt w:val="decimal"/>
      <w:lvlText w:val="7.%2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6E1B52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F2DBA"/>
    <w:multiLevelType w:val="hybridMultilevel"/>
    <w:tmpl w:val="03B21486"/>
    <w:lvl w:ilvl="0" w:tplc="93E4002E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22751B"/>
    <w:multiLevelType w:val="hybridMultilevel"/>
    <w:tmpl w:val="9704FF1E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CE02714"/>
    <w:multiLevelType w:val="hybridMultilevel"/>
    <w:tmpl w:val="08341534"/>
    <w:lvl w:ilvl="0" w:tplc="EA64B536">
      <w:start w:val="1"/>
      <w:numFmt w:val="decimal"/>
      <w:lvlText w:val="5.%1"/>
      <w:lvlJc w:val="left"/>
      <w:pPr>
        <w:ind w:left="1429" w:hanging="360"/>
      </w:pPr>
      <w:rPr>
        <w:rFonts w:hint="default"/>
      </w:rPr>
    </w:lvl>
    <w:lvl w:ilvl="1" w:tplc="C150D678">
      <w:start w:val="1"/>
      <w:numFmt w:val="decimal"/>
      <w:suff w:val="space"/>
      <w:lvlText w:val="6.%2"/>
      <w:lvlJc w:val="left"/>
      <w:pPr>
        <w:ind w:left="928" w:hanging="360"/>
      </w:pPr>
      <w:rPr>
        <w:rFonts w:hint="default"/>
        <w:strike w:val="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D4D797E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D11A53"/>
    <w:multiLevelType w:val="hybridMultilevel"/>
    <w:tmpl w:val="EA08FB68"/>
    <w:lvl w:ilvl="0" w:tplc="E9284A12">
      <w:start w:val="1"/>
      <w:numFmt w:val="decimal"/>
      <w:suff w:val="space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3242DE"/>
    <w:multiLevelType w:val="hybridMultilevel"/>
    <w:tmpl w:val="AA2CF780"/>
    <w:lvl w:ilvl="0" w:tplc="AC3C28AA">
      <w:start w:val="1"/>
      <w:numFmt w:val="decimal"/>
      <w:lvlText w:val="2.%1"/>
      <w:lvlJc w:val="left"/>
      <w:pPr>
        <w:ind w:left="1211" w:hanging="360"/>
      </w:pPr>
      <w:rPr>
        <w:rFonts w:hint="default"/>
        <w:strike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5CF5C4D"/>
    <w:multiLevelType w:val="multilevel"/>
    <w:tmpl w:val="D8ACE6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33" w15:restartNumberingAfterBreak="0">
    <w:nsid w:val="76F742B6"/>
    <w:multiLevelType w:val="multilevel"/>
    <w:tmpl w:val="3E06E79A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8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1800"/>
      </w:pPr>
      <w:rPr>
        <w:rFonts w:hint="default"/>
      </w:rPr>
    </w:lvl>
  </w:abstractNum>
  <w:abstractNum w:abstractNumId="34" w15:restartNumberingAfterBreak="0">
    <w:nsid w:val="780C2DB7"/>
    <w:multiLevelType w:val="hybridMultilevel"/>
    <w:tmpl w:val="0050634E"/>
    <w:lvl w:ilvl="0" w:tplc="E4CE4F8C">
      <w:start w:val="1"/>
      <w:numFmt w:val="decimal"/>
      <w:lvlText w:val="5.1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A847711"/>
    <w:multiLevelType w:val="hybridMultilevel"/>
    <w:tmpl w:val="15D6EF9E"/>
    <w:lvl w:ilvl="0" w:tplc="AFECA002">
      <w:start w:val="1"/>
      <w:numFmt w:val="decimal"/>
      <w:lvlText w:val="2.1.%1"/>
      <w:lvlJc w:val="left"/>
      <w:pPr>
        <w:ind w:left="1429" w:hanging="360"/>
      </w:pPr>
      <w:rPr>
        <w:rFonts w:hint="default"/>
        <w:b w:val="0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6"/>
  </w:num>
  <w:num w:numId="3">
    <w:abstractNumId w:val="12"/>
  </w:num>
  <w:num w:numId="4">
    <w:abstractNumId w:val="28"/>
  </w:num>
  <w:num w:numId="5">
    <w:abstractNumId w:val="21"/>
  </w:num>
  <w:num w:numId="6">
    <w:abstractNumId w:val="8"/>
  </w:num>
  <w:num w:numId="7">
    <w:abstractNumId w:val="30"/>
  </w:num>
  <w:num w:numId="8">
    <w:abstractNumId w:val="20"/>
  </w:num>
  <w:num w:numId="9">
    <w:abstractNumId w:val="4"/>
  </w:num>
  <w:num w:numId="10">
    <w:abstractNumId w:val="22"/>
  </w:num>
  <w:num w:numId="11">
    <w:abstractNumId w:val="9"/>
  </w:num>
  <w:num w:numId="12">
    <w:abstractNumId w:val="25"/>
  </w:num>
  <w:num w:numId="13">
    <w:abstractNumId w:val="17"/>
  </w:num>
  <w:num w:numId="14">
    <w:abstractNumId w:val="14"/>
  </w:num>
  <w:num w:numId="15">
    <w:abstractNumId w:val="33"/>
  </w:num>
  <w:num w:numId="16">
    <w:abstractNumId w:val="0"/>
  </w:num>
  <w:num w:numId="17">
    <w:abstractNumId w:val="27"/>
  </w:num>
  <w:num w:numId="18">
    <w:abstractNumId w:val="11"/>
  </w:num>
  <w:num w:numId="19">
    <w:abstractNumId w:val="34"/>
  </w:num>
  <w:num w:numId="20">
    <w:abstractNumId w:val="3"/>
  </w:num>
  <w:num w:numId="21">
    <w:abstractNumId w:val="2"/>
  </w:num>
  <w:num w:numId="22">
    <w:abstractNumId w:val="23"/>
  </w:num>
  <w:num w:numId="23">
    <w:abstractNumId w:val="5"/>
  </w:num>
  <w:num w:numId="24">
    <w:abstractNumId w:val="31"/>
  </w:num>
  <w:num w:numId="25">
    <w:abstractNumId w:val="29"/>
  </w:num>
  <w:num w:numId="26">
    <w:abstractNumId w:val="6"/>
  </w:num>
  <w:num w:numId="27">
    <w:abstractNumId w:val="32"/>
  </w:num>
  <w:num w:numId="28">
    <w:abstractNumId w:val="7"/>
  </w:num>
  <w:num w:numId="29">
    <w:abstractNumId w:val="35"/>
  </w:num>
  <w:num w:numId="30">
    <w:abstractNumId w:val="16"/>
  </w:num>
  <w:num w:numId="31">
    <w:abstractNumId w:val="15"/>
  </w:num>
  <w:num w:numId="32">
    <w:abstractNumId w:val="1"/>
  </w:num>
  <w:num w:numId="33">
    <w:abstractNumId w:val="13"/>
  </w:num>
  <w:num w:numId="34">
    <w:abstractNumId w:val="19"/>
  </w:num>
  <w:num w:numId="35">
    <w:abstractNumId w:val="18"/>
  </w:num>
  <w:num w:numId="36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418"/>
  <w:characterSpacingControl w:val="doNotCompress"/>
  <w:hdrShapeDefaults>
    <o:shapedefaults v:ext="edit" spidmax="8193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542"/>
    <w:rsid w:val="00004D2E"/>
    <w:rsid w:val="00005403"/>
    <w:rsid w:val="0001014B"/>
    <w:rsid w:val="00010E86"/>
    <w:rsid w:val="00012063"/>
    <w:rsid w:val="00013EE4"/>
    <w:rsid w:val="00015DE2"/>
    <w:rsid w:val="00020FAE"/>
    <w:rsid w:val="00021221"/>
    <w:rsid w:val="000273F2"/>
    <w:rsid w:val="00032E5E"/>
    <w:rsid w:val="000335E5"/>
    <w:rsid w:val="00034181"/>
    <w:rsid w:val="000341E9"/>
    <w:rsid w:val="000366D5"/>
    <w:rsid w:val="000403C4"/>
    <w:rsid w:val="00040665"/>
    <w:rsid w:val="00041BB3"/>
    <w:rsid w:val="00044694"/>
    <w:rsid w:val="00051380"/>
    <w:rsid w:val="000514B7"/>
    <w:rsid w:val="000576B6"/>
    <w:rsid w:val="000604A9"/>
    <w:rsid w:val="00063409"/>
    <w:rsid w:val="000672DC"/>
    <w:rsid w:val="00071FCC"/>
    <w:rsid w:val="00072FAA"/>
    <w:rsid w:val="00076C93"/>
    <w:rsid w:val="00082274"/>
    <w:rsid w:val="00092137"/>
    <w:rsid w:val="0009308C"/>
    <w:rsid w:val="000966EF"/>
    <w:rsid w:val="000A05EE"/>
    <w:rsid w:val="000A0982"/>
    <w:rsid w:val="000A6000"/>
    <w:rsid w:val="000A7234"/>
    <w:rsid w:val="000B0C1D"/>
    <w:rsid w:val="000B5D75"/>
    <w:rsid w:val="000B6946"/>
    <w:rsid w:val="000C0E3A"/>
    <w:rsid w:val="000C1CFA"/>
    <w:rsid w:val="000C31D3"/>
    <w:rsid w:val="000D58D3"/>
    <w:rsid w:val="000D677D"/>
    <w:rsid w:val="000D6887"/>
    <w:rsid w:val="000E292C"/>
    <w:rsid w:val="000F237A"/>
    <w:rsid w:val="000F47C7"/>
    <w:rsid w:val="000F5253"/>
    <w:rsid w:val="000F7FBA"/>
    <w:rsid w:val="001002C1"/>
    <w:rsid w:val="00110BF7"/>
    <w:rsid w:val="00110C57"/>
    <w:rsid w:val="001135A3"/>
    <w:rsid w:val="0011513C"/>
    <w:rsid w:val="0011549B"/>
    <w:rsid w:val="00124163"/>
    <w:rsid w:val="0012454C"/>
    <w:rsid w:val="0012597C"/>
    <w:rsid w:val="00127967"/>
    <w:rsid w:val="00127A93"/>
    <w:rsid w:val="00127DEE"/>
    <w:rsid w:val="00133045"/>
    <w:rsid w:val="001374A5"/>
    <w:rsid w:val="00137532"/>
    <w:rsid w:val="001379B6"/>
    <w:rsid w:val="00137E5C"/>
    <w:rsid w:val="00140CCE"/>
    <w:rsid w:val="00140DA9"/>
    <w:rsid w:val="001434D3"/>
    <w:rsid w:val="001531AD"/>
    <w:rsid w:val="001567BF"/>
    <w:rsid w:val="00157F46"/>
    <w:rsid w:val="0016097D"/>
    <w:rsid w:val="001634FC"/>
    <w:rsid w:val="0016399D"/>
    <w:rsid w:val="00170503"/>
    <w:rsid w:val="00170832"/>
    <w:rsid w:val="00175885"/>
    <w:rsid w:val="001928B2"/>
    <w:rsid w:val="001A1F4B"/>
    <w:rsid w:val="001A2839"/>
    <w:rsid w:val="001A46B3"/>
    <w:rsid w:val="001A476C"/>
    <w:rsid w:val="001A523D"/>
    <w:rsid w:val="001A651F"/>
    <w:rsid w:val="001A736F"/>
    <w:rsid w:val="001B08FC"/>
    <w:rsid w:val="001B0DAD"/>
    <w:rsid w:val="001B1E19"/>
    <w:rsid w:val="001B274E"/>
    <w:rsid w:val="001B3985"/>
    <w:rsid w:val="001B4A95"/>
    <w:rsid w:val="001B4C03"/>
    <w:rsid w:val="001B6F62"/>
    <w:rsid w:val="001B71BA"/>
    <w:rsid w:val="001C0305"/>
    <w:rsid w:val="001C13F2"/>
    <w:rsid w:val="001C2947"/>
    <w:rsid w:val="001C6AD7"/>
    <w:rsid w:val="001D3728"/>
    <w:rsid w:val="001D37D0"/>
    <w:rsid w:val="001E19EF"/>
    <w:rsid w:val="001F380C"/>
    <w:rsid w:val="00200BDA"/>
    <w:rsid w:val="002016EB"/>
    <w:rsid w:val="00201B23"/>
    <w:rsid w:val="00202CFF"/>
    <w:rsid w:val="002107BF"/>
    <w:rsid w:val="002126AD"/>
    <w:rsid w:val="00222FB6"/>
    <w:rsid w:val="00223339"/>
    <w:rsid w:val="00225810"/>
    <w:rsid w:val="002264D3"/>
    <w:rsid w:val="00226941"/>
    <w:rsid w:val="00232EE5"/>
    <w:rsid w:val="00234E5E"/>
    <w:rsid w:val="00235213"/>
    <w:rsid w:val="002364CF"/>
    <w:rsid w:val="002414AF"/>
    <w:rsid w:val="00243369"/>
    <w:rsid w:val="00247AB1"/>
    <w:rsid w:val="00253475"/>
    <w:rsid w:val="00256482"/>
    <w:rsid w:val="00261719"/>
    <w:rsid w:val="0026276E"/>
    <w:rsid w:val="002665B1"/>
    <w:rsid w:val="00270305"/>
    <w:rsid w:val="0027062E"/>
    <w:rsid w:val="00274591"/>
    <w:rsid w:val="0028272D"/>
    <w:rsid w:val="00283734"/>
    <w:rsid w:val="00284261"/>
    <w:rsid w:val="00284623"/>
    <w:rsid w:val="002854CD"/>
    <w:rsid w:val="00286D61"/>
    <w:rsid w:val="002929B7"/>
    <w:rsid w:val="002929C1"/>
    <w:rsid w:val="00292A68"/>
    <w:rsid w:val="00292ED4"/>
    <w:rsid w:val="0029712D"/>
    <w:rsid w:val="002A60D2"/>
    <w:rsid w:val="002B1208"/>
    <w:rsid w:val="002B140A"/>
    <w:rsid w:val="002B2455"/>
    <w:rsid w:val="002B4303"/>
    <w:rsid w:val="002B573D"/>
    <w:rsid w:val="002B7C8D"/>
    <w:rsid w:val="002C0393"/>
    <w:rsid w:val="002C0BA2"/>
    <w:rsid w:val="002C3711"/>
    <w:rsid w:val="002C6A9E"/>
    <w:rsid w:val="002D0A2A"/>
    <w:rsid w:val="002D1102"/>
    <w:rsid w:val="002D4ABA"/>
    <w:rsid w:val="002D4E74"/>
    <w:rsid w:val="002D5786"/>
    <w:rsid w:val="002D661E"/>
    <w:rsid w:val="002D760D"/>
    <w:rsid w:val="002D7662"/>
    <w:rsid w:val="002D78CF"/>
    <w:rsid w:val="002E575B"/>
    <w:rsid w:val="002E7660"/>
    <w:rsid w:val="002F0670"/>
    <w:rsid w:val="002F2333"/>
    <w:rsid w:val="002F3981"/>
    <w:rsid w:val="002F469F"/>
    <w:rsid w:val="002F69EF"/>
    <w:rsid w:val="002F6EC8"/>
    <w:rsid w:val="00300726"/>
    <w:rsid w:val="00303716"/>
    <w:rsid w:val="00306108"/>
    <w:rsid w:val="00310D47"/>
    <w:rsid w:val="00313703"/>
    <w:rsid w:val="003171A4"/>
    <w:rsid w:val="00317623"/>
    <w:rsid w:val="003202DA"/>
    <w:rsid w:val="00322BC0"/>
    <w:rsid w:val="00323A2C"/>
    <w:rsid w:val="00326E23"/>
    <w:rsid w:val="00326E86"/>
    <w:rsid w:val="003278BE"/>
    <w:rsid w:val="00333F3F"/>
    <w:rsid w:val="00334CC6"/>
    <w:rsid w:val="003363EA"/>
    <w:rsid w:val="00336EAB"/>
    <w:rsid w:val="0034140A"/>
    <w:rsid w:val="00344922"/>
    <w:rsid w:val="0034596A"/>
    <w:rsid w:val="00345ECE"/>
    <w:rsid w:val="003460FD"/>
    <w:rsid w:val="00347224"/>
    <w:rsid w:val="00350769"/>
    <w:rsid w:val="00365427"/>
    <w:rsid w:val="003655A1"/>
    <w:rsid w:val="00367CAC"/>
    <w:rsid w:val="003712EF"/>
    <w:rsid w:val="003725A0"/>
    <w:rsid w:val="00373384"/>
    <w:rsid w:val="00375814"/>
    <w:rsid w:val="003814E1"/>
    <w:rsid w:val="00387534"/>
    <w:rsid w:val="003906E9"/>
    <w:rsid w:val="0039311B"/>
    <w:rsid w:val="003A354C"/>
    <w:rsid w:val="003A642A"/>
    <w:rsid w:val="003A67EF"/>
    <w:rsid w:val="003B18E6"/>
    <w:rsid w:val="003B2A75"/>
    <w:rsid w:val="003B69F1"/>
    <w:rsid w:val="003C28DB"/>
    <w:rsid w:val="003D1363"/>
    <w:rsid w:val="003D37B3"/>
    <w:rsid w:val="003D56E3"/>
    <w:rsid w:val="003E329E"/>
    <w:rsid w:val="003E6001"/>
    <w:rsid w:val="003F02B5"/>
    <w:rsid w:val="003F2C82"/>
    <w:rsid w:val="003F42D7"/>
    <w:rsid w:val="003F437C"/>
    <w:rsid w:val="003F6BB2"/>
    <w:rsid w:val="004046D4"/>
    <w:rsid w:val="004067CF"/>
    <w:rsid w:val="004067D7"/>
    <w:rsid w:val="00411768"/>
    <w:rsid w:val="00415569"/>
    <w:rsid w:val="0042040C"/>
    <w:rsid w:val="00425F70"/>
    <w:rsid w:val="00431057"/>
    <w:rsid w:val="0043171F"/>
    <w:rsid w:val="0043207B"/>
    <w:rsid w:val="00435A8A"/>
    <w:rsid w:val="00441A07"/>
    <w:rsid w:val="004438AA"/>
    <w:rsid w:val="004453C6"/>
    <w:rsid w:val="0044550F"/>
    <w:rsid w:val="00447FD1"/>
    <w:rsid w:val="00450088"/>
    <w:rsid w:val="00453172"/>
    <w:rsid w:val="00453CFF"/>
    <w:rsid w:val="0045422F"/>
    <w:rsid w:val="00455AF7"/>
    <w:rsid w:val="004607D5"/>
    <w:rsid w:val="004619EC"/>
    <w:rsid w:val="00462E52"/>
    <w:rsid w:val="00463C2D"/>
    <w:rsid w:val="00466338"/>
    <w:rsid w:val="00466F7F"/>
    <w:rsid w:val="0046740B"/>
    <w:rsid w:val="00471A72"/>
    <w:rsid w:val="004724BC"/>
    <w:rsid w:val="00474FD7"/>
    <w:rsid w:val="004777F1"/>
    <w:rsid w:val="00477E2A"/>
    <w:rsid w:val="00482628"/>
    <w:rsid w:val="00484CCE"/>
    <w:rsid w:val="004875BA"/>
    <w:rsid w:val="00497885"/>
    <w:rsid w:val="004A0CFD"/>
    <w:rsid w:val="004A6D11"/>
    <w:rsid w:val="004B6AB3"/>
    <w:rsid w:val="004C10E1"/>
    <w:rsid w:val="004C16DD"/>
    <w:rsid w:val="004C3B84"/>
    <w:rsid w:val="004C41A0"/>
    <w:rsid w:val="004C7980"/>
    <w:rsid w:val="004D2A12"/>
    <w:rsid w:val="004D7317"/>
    <w:rsid w:val="004E21EE"/>
    <w:rsid w:val="004E23AD"/>
    <w:rsid w:val="004E3D59"/>
    <w:rsid w:val="004F5DD1"/>
    <w:rsid w:val="004F7F23"/>
    <w:rsid w:val="0050338D"/>
    <w:rsid w:val="00510224"/>
    <w:rsid w:val="005123CD"/>
    <w:rsid w:val="0051328C"/>
    <w:rsid w:val="0052167B"/>
    <w:rsid w:val="005254BA"/>
    <w:rsid w:val="00526CB4"/>
    <w:rsid w:val="0053630D"/>
    <w:rsid w:val="00544108"/>
    <w:rsid w:val="005534E2"/>
    <w:rsid w:val="005543D1"/>
    <w:rsid w:val="005667C3"/>
    <w:rsid w:val="00572C31"/>
    <w:rsid w:val="005761B8"/>
    <w:rsid w:val="0058408F"/>
    <w:rsid w:val="00590D04"/>
    <w:rsid w:val="0059565D"/>
    <w:rsid w:val="005A1126"/>
    <w:rsid w:val="005A2D0F"/>
    <w:rsid w:val="005A41E1"/>
    <w:rsid w:val="005A4CC2"/>
    <w:rsid w:val="005B0453"/>
    <w:rsid w:val="005B08B8"/>
    <w:rsid w:val="005B1C1E"/>
    <w:rsid w:val="005B40DA"/>
    <w:rsid w:val="005B4DA1"/>
    <w:rsid w:val="005B6AE0"/>
    <w:rsid w:val="005B6B1A"/>
    <w:rsid w:val="005B6EB8"/>
    <w:rsid w:val="005B7AA6"/>
    <w:rsid w:val="005C09ED"/>
    <w:rsid w:val="005C1485"/>
    <w:rsid w:val="005C1AD1"/>
    <w:rsid w:val="005C47FF"/>
    <w:rsid w:val="005C4E68"/>
    <w:rsid w:val="005D4782"/>
    <w:rsid w:val="005D5104"/>
    <w:rsid w:val="005D73B7"/>
    <w:rsid w:val="005E06A6"/>
    <w:rsid w:val="005E74D7"/>
    <w:rsid w:val="005E78AD"/>
    <w:rsid w:val="005F2666"/>
    <w:rsid w:val="005F3C0D"/>
    <w:rsid w:val="005F4A0F"/>
    <w:rsid w:val="005F7EE9"/>
    <w:rsid w:val="00614A12"/>
    <w:rsid w:val="00616BE4"/>
    <w:rsid w:val="00624501"/>
    <w:rsid w:val="00624A4B"/>
    <w:rsid w:val="00630543"/>
    <w:rsid w:val="00630B24"/>
    <w:rsid w:val="0063399C"/>
    <w:rsid w:val="00637CC9"/>
    <w:rsid w:val="006406E9"/>
    <w:rsid w:val="00640DB1"/>
    <w:rsid w:val="00642551"/>
    <w:rsid w:val="00644398"/>
    <w:rsid w:val="006541A0"/>
    <w:rsid w:val="00654498"/>
    <w:rsid w:val="0066185A"/>
    <w:rsid w:val="00663E7D"/>
    <w:rsid w:val="006670C4"/>
    <w:rsid w:val="00670E42"/>
    <w:rsid w:val="0067109B"/>
    <w:rsid w:val="006711D5"/>
    <w:rsid w:val="0067455C"/>
    <w:rsid w:val="006755C8"/>
    <w:rsid w:val="0068146F"/>
    <w:rsid w:val="00687633"/>
    <w:rsid w:val="006A52D8"/>
    <w:rsid w:val="006A5769"/>
    <w:rsid w:val="006B499C"/>
    <w:rsid w:val="006C3717"/>
    <w:rsid w:val="006C463E"/>
    <w:rsid w:val="006C51E1"/>
    <w:rsid w:val="006E7199"/>
    <w:rsid w:val="006F4F18"/>
    <w:rsid w:val="006F7206"/>
    <w:rsid w:val="006F777F"/>
    <w:rsid w:val="006F797E"/>
    <w:rsid w:val="006F7D84"/>
    <w:rsid w:val="0070135A"/>
    <w:rsid w:val="00704936"/>
    <w:rsid w:val="0071265E"/>
    <w:rsid w:val="00716DFE"/>
    <w:rsid w:val="00717789"/>
    <w:rsid w:val="0071786F"/>
    <w:rsid w:val="0072395C"/>
    <w:rsid w:val="007344A5"/>
    <w:rsid w:val="00736836"/>
    <w:rsid w:val="007413B7"/>
    <w:rsid w:val="00746453"/>
    <w:rsid w:val="00746BD0"/>
    <w:rsid w:val="007514CA"/>
    <w:rsid w:val="0075234C"/>
    <w:rsid w:val="007538E8"/>
    <w:rsid w:val="00757639"/>
    <w:rsid w:val="00757A75"/>
    <w:rsid w:val="007623F6"/>
    <w:rsid w:val="00762DCF"/>
    <w:rsid w:val="00766E16"/>
    <w:rsid w:val="00766EEC"/>
    <w:rsid w:val="00770EC7"/>
    <w:rsid w:val="00770F84"/>
    <w:rsid w:val="007713D4"/>
    <w:rsid w:val="0077598B"/>
    <w:rsid w:val="00781DCD"/>
    <w:rsid w:val="00791D23"/>
    <w:rsid w:val="007A1B71"/>
    <w:rsid w:val="007A3BF5"/>
    <w:rsid w:val="007B0D6F"/>
    <w:rsid w:val="007B3332"/>
    <w:rsid w:val="007B40D5"/>
    <w:rsid w:val="007B58C6"/>
    <w:rsid w:val="007C5882"/>
    <w:rsid w:val="007C6B7D"/>
    <w:rsid w:val="007D63C7"/>
    <w:rsid w:val="007D788A"/>
    <w:rsid w:val="007E4EC1"/>
    <w:rsid w:val="007F3348"/>
    <w:rsid w:val="007F3DD1"/>
    <w:rsid w:val="007F45D9"/>
    <w:rsid w:val="007F5798"/>
    <w:rsid w:val="007F6A28"/>
    <w:rsid w:val="007F7431"/>
    <w:rsid w:val="0080053C"/>
    <w:rsid w:val="00800A48"/>
    <w:rsid w:val="00801067"/>
    <w:rsid w:val="0080144B"/>
    <w:rsid w:val="008024CE"/>
    <w:rsid w:val="008105EF"/>
    <w:rsid w:val="008131E8"/>
    <w:rsid w:val="00814FA3"/>
    <w:rsid w:val="00815397"/>
    <w:rsid w:val="008208BE"/>
    <w:rsid w:val="00821D03"/>
    <w:rsid w:val="00826494"/>
    <w:rsid w:val="008300BA"/>
    <w:rsid w:val="0083305D"/>
    <w:rsid w:val="00840FD9"/>
    <w:rsid w:val="00845539"/>
    <w:rsid w:val="0085183A"/>
    <w:rsid w:val="00853D74"/>
    <w:rsid w:val="00856548"/>
    <w:rsid w:val="0085685B"/>
    <w:rsid w:val="008615B4"/>
    <w:rsid w:val="00861B36"/>
    <w:rsid w:val="00864353"/>
    <w:rsid w:val="00872524"/>
    <w:rsid w:val="00875056"/>
    <w:rsid w:val="00877B89"/>
    <w:rsid w:val="00884236"/>
    <w:rsid w:val="0088794F"/>
    <w:rsid w:val="008910D1"/>
    <w:rsid w:val="00893AB6"/>
    <w:rsid w:val="0089494D"/>
    <w:rsid w:val="008960C1"/>
    <w:rsid w:val="008A1066"/>
    <w:rsid w:val="008B06A9"/>
    <w:rsid w:val="008B3343"/>
    <w:rsid w:val="008B3D5C"/>
    <w:rsid w:val="008B5D8C"/>
    <w:rsid w:val="008B7ABF"/>
    <w:rsid w:val="008C0B41"/>
    <w:rsid w:val="008C33E6"/>
    <w:rsid w:val="008C47FD"/>
    <w:rsid w:val="008C6462"/>
    <w:rsid w:val="008C75CA"/>
    <w:rsid w:val="008D4578"/>
    <w:rsid w:val="008D6E44"/>
    <w:rsid w:val="008D70E5"/>
    <w:rsid w:val="008E5544"/>
    <w:rsid w:val="008E70F6"/>
    <w:rsid w:val="008F1B69"/>
    <w:rsid w:val="008F1D26"/>
    <w:rsid w:val="008F3B9F"/>
    <w:rsid w:val="008F6E27"/>
    <w:rsid w:val="008F7208"/>
    <w:rsid w:val="00900DD7"/>
    <w:rsid w:val="009038E5"/>
    <w:rsid w:val="009135AE"/>
    <w:rsid w:val="0091372B"/>
    <w:rsid w:val="00915771"/>
    <w:rsid w:val="009338FD"/>
    <w:rsid w:val="00933C3B"/>
    <w:rsid w:val="00934E1C"/>
    <w:rsid w:val="00937474"/>
    <w:rsid w:val="00943B88"/>
    <w:rsid w:val="00945D7C"/>
    <w:rsid w:val="0095013D"/>
    <w:rsid w:val="00955383"/>
    <w:rsid w:val="00960A8F"/>
    <w:rsid w:val="00963B3B"/>
    <w:rsid w:val="00966B78"/>
    <w:rsid w:val="0097091B"/>
    <w:rsid w:val="00974656"/>
    <w:rsid w:val="00974BE8"/>
    <w:rsid w:val="00982EF4"/>
    <w:rsid w:val="009837B6"/>
    <w:rsid w:val="0098615C"/>
    <w:rsid w:val="009862F6"/>
    <w:rsid w:val="00987492"/>
    <w:rsid w:val="00990386"/>
    <w:rsid w:val="00990B91"/>
    <w:rsid w:val="009930B5"/>
    <w:rsid w:val="00994AAD"/>
    <w:rsid w:val="00995454"/>
    <w:rsid w:val="00997F44"/>
    <w:rsid w:val="009B02C3"/>
    <w:rsid w:val="009B05B4"/>
    <w:rsid w:val="009C1A8A"/>
    <w:rsid w:val="009C5E58"/>
    <w:rsid w:val="009C7053"/>
    <w:rsid w:val="009C7217"/>
    <w:rsid w:val="009D26C6"/>
    <w:rsid w:val="009D42B8"/>
    <w:rsid w:val="009E0DA4"/>
    <w:rsid w:val="009E39BC"/>
    <w:rsid w:val="009F297C"/>
    <w:rsid w:val="009F4224"/>
    <w:rsid w:val="009F4E5D"/>
    <w:rsid w:val="00A0173C"/>
    <w:rsid w:val="00A01746"/>
    <w:rsid w:val="00A019CA"/>
    <w:rsid w:val="00A20906"/>
    <w:rsid w:val="00A21A2C"/>
    <w:rsid w:val="00A22A7B"/>
    <w:rsid w:val="00A25394"/>
    <w:rsid w:val="00A25C0D"/>
    <w:rsid w:val="00A347FF"/>
    <w:rsid w:val="00A351ED"/>
    <w:rsid w:val="00A36CAD"/>
    <w:rsid w:val="00A4237D"/>
    <w:rsid w:val="00A42A31"/>
    <w:rsid w:val="00A42A98"/>
    <w:rsid w:val="00A431DC"/>
    <w:rsid w:val="00A4417A"/>
    <w:rsid w:val="00A52438"/>
    <w:rsid w:val="00A548EE"/>
    <w:rsid w:val="00A65961"/>
    <w:rsid w:val="00A73E84"/>
    <w:rsid w:val="00A74051"/>
    <w:rsid w:val="00A741BF"/>
    <w:rsid w:val="00A74BAD"/>
    <w:rsid w:val="00A771A4"/>
    <w:rsid w:val="00A84628"/>
    <w:rsid w:val="00A8784A"/>
    <w:rsid w:val="00A90A7B"/>
    <w:rsid w:val="00A94E48"/>
    <w:rsid w:val="00A95538"/>
    <w:rsid w:val="00A97F49"/>
    <w:rsid w:val="00AA5EB6"/>
    <w:rsid w:val="00AB2458"/>
    <w:rsid w:val="00AB5370"/>
    <w:rsid w:val="00AB60FE"/>
    <w:rsid w:val="00AC0781"/>
    <w:rsid w:val="00AC387F"/>
    <w:rsid w:val="00AC38FB"/>
    <w:rsid w:val="00AD1E8D"/>
    <w:rsid w:val="00AD4D44"/>
    <w:rsid w:val="00AD4E51"/>
    <w:rsid w:val="00AD78E0"/>
    <w:rsid w:val="00AF2FB2"/>
    <w:rsid w:val="00AF405A"/>
    <w:rsid w:val="00AF58D5"/>
    <w:rsid w:val="00AF63C4"/>
    <w:rsid w:val="00AF7C78"/>
    <w:rsid w:val="00B05DFF"/>
    <w:rsid w:val="00B06090"/>
    <w:rsid w:val="00B17DEE"/>
    <w:rsid w:val="00B2122A"/>
    <w:rsid w:val="00B22D71"/>
    <w:rsid w:val="00B24BF9"/>
    <w:rsid w:val="00B25E7B"/>
    <w:rsid w:val="00B346F7"/>
    <w:rsid w:val="00B34A3E"/>
    <w:rsid w:val="00B4639C"/>
    <w:rsid w:val="00B50DF4"/>
    <w:rsid w:val="00B53EF2"/>
    <w:rsid w:val="00B6237F"/>
    <w:rsid w:val="00B623E4"/>
    <w:rsid w:val="00B62DB9"/>
    <w:rsid w:val="00B63929"/>
    <w:rsid w:val="00B639CC"/>
    <w:rsid w:val="00B63A77"/>
    <w:rsid w:val="00B63E07"/>
    <w:rsid w:val="00B658DC"/>
    <w:rsid w:val="00B6754E"/>
    <w:rsid w:val="00B72B60"/>
    <w:rsid w:val="00B75841"/>
    <w:rsid w:val="00B80A93"/>
    <w:rsid w:val="00B81FF0"/>
    <w:rsid w:val="00B82955"/>
    <w:rsid w:val="00B85374"/>
    <w:rsid w:val="00B85B36"/>
    <w:rsid w:val="00B868A5"/>
    <w:rsid w:val="00B86BD1"/>
    <w:rsid w:val="00B978F7"/>
    <w:rsid w:val="00BA23C7"/>
    <w:rsid w:val="00BA7D08"/>
    <w:rsid w:val="00BB63AC"/>
    <w:rsid w:val="00BC1D99"/>
    <w:rsid w:val="00BC42B3"/>
    <w:rsid w:val="00BD019D"/>
    <w:rsid w:val="00BD0853"/>
    <w:rsid w:val="00BD32B3"/>
    <w:rsid w:val="00BE5033"/>
    <w:rsid w:val="00BE57D1"/>
    <w:rsid w:val="00BF03A1"/>
    <w:rsid w:val="00BF4AAB"/>
    <w:rsid w:val="00BF61D5"/>
    <w:rsid w:val="00BF7D08"/>
    <w:rsid w:val="00C010E1"/>
    <w:rsid w:val="00C02934"/>
    <w:rsid w:val="00C046BE"/>
    <w:rsid w:val="00C10EC7"/>
    <w:rsid w:val="00C174D3"/>
    <w:rsid w:val="00C23A2D"/>
    <w:rsid w:val="00C240AE"/>
    <w:rsid w:val="00C25C7F"/>
    <w:rsid w:val="00C27E6D"/>
    <w:rsid w:val="00C305EF"/>
    <w:rsid w:val="00C309D1"/>
    <w:rsid w:val="00C3160A"/>
    <w:rsid w:val="00C36556"/>
    <w:rsid w:val="00C36A80"/>
    <w:rsid w:val="00C43001"/>
    <w:rsid w:val="00C450E4"/>
    <w:rsid w:val="00C46D2C"/>
    <w:rsid w:val="00C47419"/>
    <w:rsid w:val="00C502B7"/>
    <w:rsid w:val="00C50C03"/>
    <w:rsid w:val="00C578B3"/>
    <w:rsid w:val="00C57BFD"/>
    <w:rsid w:val="00C606FF"/>
    <w:rsid w:val="00C60AE8"/>
    <w:rsid w:val="00C77287"/>
    <w:rsid w:val="00C8125C"/>
    <w:rsid w:val="00C86125"/>
    <w:rsid w:val="00C90EF0"/>
    <w:rsid w:val="00C9200E"/>
    <w:rsid w:val="00C92BF3"/>
    <w:rsid w:val="00C9313F"/>
    <w:rsid w:val="00C93C01"/>
    <w:rsid w:val="00C96B19"/>
    <w:rsid w:val="00CA070A"/>
    <w:rsid w:val="00CA0E4B"/>
    <w:rsid w:val="00CA30AA"/>
    <w:rsid w:val="00CA5351"/>
    <w:rsid w:val="00CB55F0"/>
    <w:rsid w:val="00CB5FEF"/>
    <w:rsid w:val="00CB6899"/>
    <w:rsid w:val="00CC08F4"/>
    <w:rsid w:val="00CC3785"/>
    <w:rsid w:val="00CC5F81"/>
    <w:rsid w:val="00CC64F0"/>
    <w:rsid w:val="00CC74A0"/>
    <w:rsid w:val="00CD04EF"/>
    <w:rsid w:val="00CD1812"/>
    <w:rsid w:val="00CE2AA3"/>
    <w:rsid w:val="00CE47D3"/>
    <w:rsid w:val="00CE4F79"/>
    <w:rsid w:val="00CF2328"/>
    <w:rsid w:val="00CF686E"/>
    <w:rsid w:val="00D0083A"/>
    <w:rsid w:val="00D00D91"/>
    <w:rsid w:val="00D05580"/>
    <w:rsid w:val="00D07237"/>
    <w:rsid w:val="00D07B44"/>
    <w:rsid w:val="00D13ED6"/>
    <w:rsid w:val="00D14F5A"/>
    <w:rsid w:val="00D23DAA"/>
    <w:rsid w:val="00D27DA6"/>
    <w:rsid w:val="00D33EE0"/>
    <w:rsid w:val="00D34ED0"/>
    <w:rsid w:val="00D368C7"/>
    <w:rsid w:val="00D41A26"/>
    <w:rsid w:val="00D514D0"/>
    <w:rsid w:val="00D519D5"/>
    <w:rsid w:val="00D519F4"/>
    <w:rsid w:val="00D51ADF"/>
    <w:rsid w:val="00D52C70"/>
    <w:rsid w:val="00D556CF"/>
    <w:rsid w:val="00D55EB8"/>
    <w:rsid w:val="00D56200"/>
    <w:rsid w:val="00D56A77"/>
    <w:rsid w:val="00D61967"/>
    <w:rsid w:val="00D62711"/>
    <w:rsid w:val="00D64D37"/>
    <w:rsid w:val="00D65D37"/>
    <w:rsid w:val="00D669AD"/>
    <w:rsid w:val="00D71251"/>
    <w:rsid w:val="00D72C75"/>
    <w:rsid w:val="00D739ED"/>
    <w:rsid w:val="00D73A91"/>
    <w:rsid w:val="00D80D64"/>
    <w:rsid w:val="00D820EE"/>
    <w:rsid w:val="00D945BD"/>
    <w:rsid w:val="00D963EE"/>
    <w:rsid w:val="00D96B93"/>
    <w:rsid w:val="00D970D2"/>
    <w:rsid w:val="00DA1B38"/>
    <w:rsid w:val="00DA5093"/>
    <w:rsid w:val="00DA6072"/>
    <w:rsid w:val="00DA6C82"/>
    <w:rsid w:val="00DA7C46"/>
    <w:rsid w:val="00DB28DC"/>
    <w:rsid w:val="00DB6769"/>
    <w:rsid w:val="00DC2741"/>
    <w:rsid w:val="00DC2EC2"/>
    <w:rsid w:val="00DC30D2"/>
    <w:rsid w:val="00DC717F"/>
    <w:rsid w:val="00DD13D3"/>
    <w:rsid w:val="00DD6D0C"/>
    <w:rsid w:val="00DE33D3"/>
    <w:rsid w:val="00DE60BF"/>
    <w:rsid w:val="00DF48C0"/>
    <w:rsid w:val="00DF4900"/>
    <w:rsid w:val="00DF58D5"/>
    <w:rsid w:val="00E01823"/>
    <w:rsid w:val="00E0186E"/>
    <w:rsid w:val="00E074FB"/>
    <w:rsid w:val="00E10510"/>
    <w:rsid w:val="00E166C9"/>
    <w:rsid w:val="00E20D24"/>
    <w:rsid w:val="00E2316B"/>
    <w:rsid w:val="00E23751"/>
    <w:rsid w:val="00E25B06"/>
    <w:rsid w:val="00E25F45"/>
    <w:rsid w:val="00E26D99"/>
    <w:rsid w:val="00E27154"/>
    <w:rsid w:val="00E31EA4"/>
    <w:rsid w:val="00E329D5"/>
    <w:rsid w:val="00E417C7"/>
    <w:rsid w:val="00E41A45"/>
    <w:rsid w:val="00E41BDF"/>
    <w:rsid w:val="00E42583"/>
    <w:rsid w:val="00E43E72"/>
    <w:rsid w:val="00E44FF5"/>
    <w:rsid w:val="00E46D4C"/>
    <w:rsid w:val="00E50BD0"/>
    <w:rsid w:val="00E52DA5"/>
    <w:rsid w:val="00E60657"/>
    <w:rsid w:val="00E65174"/>
    <w:rsid w:val="00E657EE"/>
    <w:rsid w:val="00E702F1"/>
    <w:rsid w:val="00E7235F"/>
    <w:rsid w:val="00E74D09"/>
    <w:rsid w:val="00E85225"/>
    <w:rsid w:val="00E852F1"/>
    <w:rsid w:val="00E92EE8"/>
    <w:rsid w:val="00E93698"/>
    <w:rsid w:val="00E93E15"/>
    <w:rsid w:val="00E94B98"/>
    <w:rsid w:val="00EA274F"/>
    <w:rsid w:val="00EA29C7"/>
    <w:rsid w:val="00EA48BC"/>
    <w:rsid w:val="00EB1CE4"/>
    <w:rsid w:val="00EB6AF1"/>
    <w:rsid w:val="00EC3225"/>
    <w:rsid w:val="00EC3334"/>
    <w:rsid w:val="00ED1BF9"/>
    <w:rsid w:val="00ED4E9B"/>
    <w:rsid w:val="00ED6AAA"/>
    <w:rsid w:val="00EE5521"/>
    <w:rsid w:val="00EF2018"/>
    <w:rsid w:val="00EF2FDE"/>
    <w:rsid w:val="00EF371B"/>
    <w:rsid w:val="00F006E9"/>
    <w:rsid w:val="00F02A45"/>
    <w:rsid w:val="00F03EDA"/>
    <w:rsid w:val="00F07C0D"/>
    <w:rsid w:val="00F13497"/>
    <w:rsid w:val="00F140FE"/>
    <w:rsid w:val="00F20166"/>
    <w:rsid w:val="00F203E3"/>
    <w:rsid w:val="00F23DFC"/>
    <w:rsid w:val="00F3197E"/>
    <w:rsid w:val="00F34C39"/>
    <w:rsid w:val="00F351E3"/>
    <w:rsid w:val="00F41840"/>
    <w:rsid w:val="00F43108"/>
    <w:rsid w:val="00F47E34"/>
    <w:rsid w:val="00F52BC2"/>
    <w:rsid w:val="00F54431"/>
    <w:rsid w:val="00F5602A"/>
    <w:rsid w:val="00F64BCF"/>
    <w:rsid w:val="00F64E87"/>
    <w:rsid w:val="00F67764"/>
    <w:rsid w:val="00F74619"/>
    <w:rsid w:val="00F76B0F"/>
    <w:rsid w:val="00F829D8"/>
    <w:rsid w:val="00F834A5"/>
    <w:rsid w:val="00F85CF0"/>
    <w:rsid w:val="00F8612F"/>
    <w:rsid w:val="00F87E83"/>
    <w:rsid w:val="00F905BF"/>
    <w:rsid w:val="00F934CD"/>
    <w:rsid w:val="00F94355"/>
    <w:rsid w:val="00F94C7F"/>
    <w:rsid w:val="00F95FCB"/>
    <w:rsid w:val="00F96E0E"/>
    <w:rsid w:val="00F96EFF"/>
    <w:rsid w:val="00FA3629"/>
    <w:rsid w:val="00FA5D5A"/>
    <w:rsid w:val="00FA71C4"/>
    <w:rsid w:val="00FB3FB9"/>
    <w:rsid w:val="00FB4364"/>
    <w:rsid w:val="00FB5AAD"/>
    <w:rsid w:val="00FB6DB4"/>
    <w:rsid w:val="00FC2818"/>
    <w:rsid w:val="00FC4E5B"/>
    <w:rsid w:val="00FC7978"/>
    <w:rsid w:val="00FD2374"/>
    <w:rsid w:val="00FD3787"/>
    <w:rsid w:val="00FD653F"/>
    <w:rsid w:val="00FE1302"/>
    <w:rsid w:val="00FE139D"/>
    <w:rsid w:val="00FE32E3"/>
    <w:rsid w:val="00FF0281"/>
    <w:rsid w:val="00FF2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807AF30"/>
  <w15:docId w15:val="{560975D8-5C38-4A5E-8FA6-926D075B7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D37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  <w:lang w:val="x-none" w:eastAsia="x-none"/>
    </w:rPr>
  </w:style>
  <w:style w:type="paragraph" w:styleId="a9">
    <w:name w:val="Body Text"/>
    <w:basedOn w:val="a"/>
    <w:link w:val="aa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306108"/>
    <w:pPr>
      <w:tabs>
        <w:tab w:val="left" w:pos="284"/>
        <w:tab w:val="right" w:leader="dot" w:pos="9639"/>
      </w:tabs>
      <w:spacing w:before="120" w:after="220"/>
      <w:ind w:left="284" w:right="566" w:hanging="284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footnote text"/>
    <w:basedOn w:val="a"/>
    <w:link w:val="af6"/>
    <w:uiPriority w:val="99"/>
    <w:semiHidden/>
    <w:unhideWhenUsed/>
    <w:rsid w:val="00261719"/>
    <w:rPr>
      <w:sz w:val="20"/>
    </w:rPr>
  </w:style>
  <w:style w:type="character" w:customStyle="1" w:styleId="af6">
    <w:name w:val="Текст сноски Знак"/>
    <w:basedOn w:val="a0"/>
    <w:link w:val="af5"/>
    <w:uiPriority w:val="99"/>
    <w:semiHidden/>
    <w:rsid w:val="00261719"/>
    <w:rPr>
      <w:rFonts w:ascii="Arial" w:eastAsia="Times New Roman" w:hAnsi="Arial" w:cs="Times New Roman"/>
      <w:sz w:val="20"/>
      <w:szCs w:val="20"/>
      <w:lang w:eastAsia="ru-RU"/>
    </w:rPr>
  </w:style>
  <w:style w:type="character" w:styleId="af7">
    <w:name w:val="footnote reference"/>
    <w:basedOn w:val="a0"/>
    <w:uiPriority w:val="99"/>
    <w:semiHidden/>
    <w:unhideWhenUsed/>
    <w:rsid w:val="002617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7D9C4-9F04-4FFD-B823-668AB6A93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лентина Дмитриевна Демчегло 122238</dc:creator>
  <cp:lastModifiedBy>Котрикадзе Арина Арсеновна</cp:lastModifiedBy>
  <cp:revision>4</cp:revision>
  <cp:lastPrinted>2021-09-10T11:48:00Z</cp:lastPrinted>
  <dcterms:created xsi:type="dcterms:W3CDTF">2021-11-10T07:36:00Z</dcterms:created>
  <dcterms:modified xsi:type="dcterms:W3CDTF">2021-12-03T09:38:00Z</dcterms:modified>
</cp:coreProperties>
</file>